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CE3BF" w14:textId="467BC6C9" w:rsidR="001C2630" w:rsidRDefault="003A26A4">
      <w:p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</w:t>
      </w:r>
      <w:r w:rsidR="006E4D54">
        <w:rPr>
          <w:rFonts w:ascii="Times New Roman" w:hAnsi="Times New Roman" w:cs="Times New Roman"/>
          <w:b/>
          <w:sz w:val="24"/>
        </w:rPr>
        <w:t>1</w:t>
      </w:r>
      <w:r w:rsidR="00107B6B">
        <w:rPr>
          <w:rFonts w:ascii="Times New Roman" w:hAnsi="Times New Roman" w:cs="Times New Roman"/>
          <w:b/>
          <w:sz w:val="24"/>
        </w:rPr>
        <w:t xml:space="preserve"> File</w:t>
      </w:r>
      <w:r w:rsidR="006E4D54">
        <w:rPr>
          <w:rFonts w:ascii="Times New Roman" w:hAnsi="Times New Roman" w:cs="Times New Roman"/>
          <w:b/>
          <w:sz w:val="24"/>
        </w:rPr>
        <w:t>. Covariate balance of Study 1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284"/>
        <w:gridCol w:w="1286"/>
        <w:gridCol w:w="1125"/>
        <w:gridCol w:w="2228"/>
        <w:gridCol w:w="2437"/>
      </w:tblGrid>
      <w:tr w:rsidR="001C2630" w14:paraId="6D4F856D" w14:textId="77777777">
        <w:trPr>
          <w:trHeight w:val="308"/>
        </w:trPr>
        <w:tc>
          <w:tcPr>
            <w:tcW w:w="12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A1D7C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9E4B5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trol</w:t>
            </w:r>
          </w:p>
        </w:tc>
        <w:tc>
          <w:tcPr>
            <w:tcW w:w="6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67B23E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11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2DE118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-squared test</w:t>
            </w:r>
          </w:p>
        </w:tc>
        <w:tc>
          <w:tcPr>
            <w:tcW w:w="13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213734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est</w:t>
            </w:r>
          </w:p>
        </w:tc>
      </w:tr>
      <w:tr w:rsidR="001C2630" w14:paraId="4FB5F2A9" w14:textId="77777777">
        <w:trPr>
          <w:trHeight w:val="353"/>
        </w:trPr>
        <w:tc>
          <w:tcPr>
            <w:tcW w:w="12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EA800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 Female</w:t>
            </w: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FD627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53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5AF5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96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12BE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sym w:font="Symbol" w:char="F063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(1) = 0.35,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0.55</w:t>
            </w:r>
          </w:p>
        </w:tc>
        <w:tc>
          <w:tcPr>
            <w:tcW w:w="1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0BD2B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2630" w14:paraId="4A93C410" w14:textId="77777777">
        <w:trPr>
          <w:trHeight w:val="308"/>
        </w:trPr>
        <w:tc>
          <w:tcPr>
            <w:tcW w:w="12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B27A5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CAE26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50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1AD0A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9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82C2E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A87F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(508) = –1.50,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0.14</w:t>
            </w:r>
          </w:p>
        </w:tc>
      </w:tr>
      <w:tr w:rsidR="001C2630" w14:paraId="223E3382" w14:textId="77777777">
        <w:trPr>
          <w:trHeight w:val="308"/>
        </w:trPr>
        <w:tc>
          <w:tcPr>
            <w:tcW w:w="12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56EEF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ucation (1–3)</w:t>
            </w: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D877E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8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396E2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7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03917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AEACA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(508) = 0.16, 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0.87</w:t>
            </w:r>
          </w:p>
        </w:tc>
      </w:tr>
      <w:tr w:rsidR="001C2630" w14:paraId="45ACFF68" w14:textId="77777777">
        <w:trPr>
          <w:trHeight w:val="353"/>
        </w:trPr>
        <w:tc>
          <w:tcPr>
            <w:tcW w:w="12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B9E6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 Party identity: LDP</w:t>
            </w: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A84D3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62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64515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18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4F37A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sym w:font="Symbol" w:char="F063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(1) = 0.36,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0.55</w:t>
            </w:r>
          </w:p>
        </w:tc>
        <w:tc>
          <w:tcPr>
            <w:tcW w:w="1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D2F51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2630" w14:paraId="0D07FC23" w14:textId="77777777">
        <w:trPr>
          <w:trHeight w:val="353"/>
        </w:trPr>
        <w:tc>
          <w:tcPr>
            <w:tcW w:w="12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F0F7A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 Party identity: DPJ</w:t>
            </w: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74DD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2F4F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1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CA830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sym w:font="Symbol" w:char="F063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(1) = 0.53,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0.47</w:t>
            </w:r>
          </w:p>
        </w:tc>
        <w:tc>
          <w:tcPr>
            <w:tcW w:w="1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D2603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2630" w14:paraId="12D48A02" w14:textId="77777777">
        <w:trPr>
          <w:trHeight w:val="353"/>
        </w:trPr>
        <w:tc>
          <w:tcPr>
            <w:tcW w:w="12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0834A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 Party identity: JRP</w:t>
            </w:r>
          </w:p>
        </w:tc>
        <w:tc>
          <w:tcPr>
            <w:tcW w:w="6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966AE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5</w:t>
            </w:r>
          </w:p>
        </w:tc>
        <w:tc>
          <w:tcPr>
            <w:tcW w:w="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4EEE9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3</w:t>
            </w:r>
          </w:p>
        </w:tc>
        <w:tc>
          <w:tcPr>
            <w:tcW w:w="11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E4859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sym w:font="Symbol" w:char="F063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(1) = 1.10,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0.30</w:t>
            </w:r>
          </w:p>
        </w:tc>
        <w:tc>
          <w:tcPr>
            <w:tcW w:w="13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A40CB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C2630" w14:paraId="7BD43D01" w14:textId="77777777">
        <w:trPr>
          <w:trHeight w:val="353"/>
        </w:trPr>
        <w:tc>
          <w:tcPr>
            <w:tcW w:w="12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BF3588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% Party identity: JCP</w:t>
            </w:r>
          </w:p>
        </w:tc>
        <w:tc>
          <w:tcPr>
            <w:tcW w:w="6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59533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6</w:t>
            </w:r>
          </w:p>
        </w:tc>
        <w:tc>
          <w:tcPr>
            <w:tcW w:w="6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E9837F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2</w:t>
            </w:r>
          </w:p>
        </w:tc>
        <w:tc>
          <w:tcPr>
            <w:tcW w:w="119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665AEF" w14:textId="77777777" w:rsidR="001C2630" w:rsidRDefault="006E4D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sym w:font="Symbol" w:char="F063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(1) = 0.09,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= 0.77</w:t>
            </w:r>
          </w:p>
        </w:tc>
        <w:tc>
          <w:tcPr>
            <w:tcW w:w="13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B3459" w14:textId="77777777" w:rsidR="001C2630" w:rsidRDefault="001C26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1835472D" w14:textId="77777777" w:rsidR="001C2630" w:rsidRDefault="001C2630">
      <w:pPr>
        <w:spacing w:line="480" w:lineRule="auto"/>
        <w:rPr>
          <w:rFonts w:ascii="Times New Roman" w:hAnsi="Times New Roman" w:cs="Times New Roman"/>
          <w:sz w:val="24"/>
        </w:rPr>
      </w:pPr>
    </w:p>
    <w:sectPr w:rsidR="001C2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E8E89" w14:textId="77777777" w:rsidR="00903476" w:rsidRDefault="00903476">
      <w:pPr>
        <w:spacing w:after="0" w:line="240" w:lineRule="auto"/>
      </w:pPr>
      <w:r>
        <w:separator/>
      </w:r>
    </w:p>
  </w:endnote>
  <w:endnote w:type="continuationSeparator" w:id="0">
    <w:p w14:paraId="0E30B86A" w14:textId="77777777" w:rsidR="00903476" w:rsidRDefault="00903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altName w:val="ＭＳ 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FF87E" w14:textId="77777777" w:rsidR="00903476" w:rsidRDefault="00903476">
      <w:pPr>
        <w:spacing w:after="0" w:line="240" w:lineRule="auto"/>
      </w:pPr>
      <w:r>
        <w:separator/>
      </w:r>
    </w:p>
  </w:footnote>
  <w:footnote w:type="continuationSeparator" w:id="0">
    <w:p w14:paraId="7EE438AA" w14:textId="77777777" w:rsidR="00903476" w:rsidRDefault="009034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zAzMzEyNTazNDJU0lEKTi0uzszPAykwqwUACGKodywAAAA="/>
  </w:docVars>
  <w:rsids>
    <w:rsidRoot w:val="001C2630"/>
    <w:rsid w:val="00107B6B"/>
    <w:rsid w:val="001C2630"/>
    <w:rsid w:val="003A26A4"/>
    <w:rsid w:val="00400A82"/>
    <w:rsid w:val="006E4D54"/>
    <w:rsid w:val="00700505"/>
    <w:rsid w:val="007F7681"/>
    <w:rsid w:val="00903476"/>
    <w:rsid w:val="00A61F90"/>
    <w:rsid w:val="00BF0587"/>
    <w:rsid w:val="00CD0878"/>
    <w:rsid w:val="00E21B55"/>
    <w:rsid w:val="00F233AA"/>
    <w:rsid w:val="00FB0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4A1839"/>
  <w15:docId w15:val="{95632503-E9C5-4C9C-94C5-D6C68C402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autoRedefine/>
    <w:uiPriority w:val="99"/>
    <w:unhideWhenUsed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PMingLiU" w:hAnsi="Times New Roman" w:cs="Times New Roman"/>
      <w:sz w:val="20"/>
      <w:szCs w:val="20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PMingLiU" w:hAnsi="Times New Roman" w:cs="Times New Roman"/>
      <w:sz w:val="20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imes New Roman" w:hAnsi="Times New Roman" w:cs="Segoe UI"/>
      <w:sz w:val="20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Segoe UI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PMingLiU" w:hAnsi="Times New Roman" w:cs="Times New Roman"/>
      <w:sz w:val="20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Pr>
      <w:rFonts w:ascii="Times New Roman" w:eastAsia="PMingLiU" w:hAnsi="Times New Roman" w:cs="Times New Roman"/>
      <w:sz w:val="20"/>
      <w:szCs w:val="20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pPr>
      <w:overflowPunct/>
      <w:autoSpaceDE/>
      <w:autoSpaceDN/>
      <w:adjustRightInd/>
      <w:spacing w:after="160"/>
      <w:textAlignment w:val="auto"/>
    </w:pPr>
    <w:rPr>
      <w:rFonts w:asciiTheme="minorHAnsi" w:eastAsiaTheme="minorEastAsia" w:hAnsiTheme="minorHAnsi" w:cstheme="minorBidi"/>
      <w:b/>
      <w:bCs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PMingLiU" w:hAnsi="Times New Roman" w:cs="Times New Roman"/>
      <w:b/>
      <w:bCs/>
      <w:sz w:val="20"/>
      <w:szCs w:val="20"/>
      <w:lang w:val="en-GB" w:eastAsia="en-US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nline Appendix</vt:lpstr>
      <vt:lpstr>Online Appendix</vt:lpstr>
    </vt:vector>
  </TitlesOfParts>
  <Company>OLE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Appendix</dc:title>
  <dc:creator>OLE</dc:creator>
  <cp:lastModifiedBy>chn off31</cp:lastModifiedBy>
  <cp:revision>7</cp:revision>
  <dcterms:created xsi:type="dcterms:W3CDTF">2020-07-15T00:18:00Z</dcterms:created>
  <dcterms:modified xsi:type="dcterms:W3CDTF">2021-08-28T01:44:00Z</dcterms:modified>
</cp:coreProperties>
</file>